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902"/>
        <w:gridCol w:w="899"/>
        <w:gridCol w:w="899"/>
        <w:gridCol w:w="901"/>
        <w:gridCol w:w="899"/>
        <w:gridCol w:w="13"/>
        <w:gridCol w:w="1078"/>
        <w:gridCol w:w="863"/>
        <w:gridCol w:w="863"/>
        <w:gridCol w:w="1710"/>
      </w:tblGrid>
      <w:tr w:rsidR="0062296A" w:rsidRPr="0062296A" w14:paraId="7BEFC377" w14:textId="77777777" w:rsidTr="003C1D81">
        <w:trPr>
          <w:trHeight w:val="432"/>
        </w:trPr>
        <w:tc>
          <w:tcPr>
            <w:tcW w:w="2493" w:type="pct"/>
            <w:gridSpan w:val="5"/>
            <w:vMerge w:val="restart"/>
            <w:tcBorders>
              <w:top w:val="nil"/>
              <w:left w:val="nil"/>
              <w:right w:val="nil"/>
            </w:tcBorders>
            <w:vAlign w:val="bottom"/>
            <w:hideMark/>
          </w:tcPr>
          <w:p w14:paraId="412FE763" w14:textId="77777777" w:rsidR="0062296A" w:rsidRPr="004555CC" w:rsidRDefault="0062296A" w:rsidP="004555CC">
            <w:pPr>
              <w:spacing w:after="0" w:line="600" w:lineRule="exact"/>
              <w:rPr>
                <w:rFonts w:ascii="Tahoma" w:eastAsia="Times New Roman" w:hAnsi="Tahoma" w:cs="Tahoma"/>
                <w:b/>
                <w:bCs/>
                <w:color w:val="538DD5"/>
                <w:sz w:val="48"/>
                <w:szCs w:val="48"/>
              </w:rPr>
            </w:pPr>
            <w:r w:rsidRPr="00C777E3">
              <w:rPr>
                <w:rFonts w:ascii="Tahoma" w:eastAsia="Times New Roman" w:hAnsi="Tahoma" w:cs="Tahoma"/>
                <w:b/>
                <w:bCs/>
                <w:color w:val="000000" w:themeColor="text1"/>
                <w:sz w:val="48"/>
                <w:szCs w:val="48"/>
              </w:rPr>
              <w:t>Graphic Design Quotation</w:t>
            </w:r>
          </w:p>
        </w:tc>
        <w:tc>
          <w:tcPr>
            <w:tcW w:w="6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C89B8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C3FFE" w14:textId="77777777" w:rsidR="0062296A" w:rsidRPr="00C777E3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C777E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Date :</w:t>
            </w: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FDF8C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26-02-2025</w:t>
            </w:r>
          </w:p>
        </w:tc>
      </w:tr>
      <w:tr w:rsidR="0062296A" w:rsidRPr="0062296A" w14:paraId="6F9D88FA" w14:textId="77777777" w:rsidTr="003C1D81">
        <w:trPr>
          <w:trHeight w:val="432"/>
        </w:trPr>
        <w:tc>
          <w:tcPr>
            <w:tcW w:w="2493" w:type="pct"/>
            <w:gridSpan w:val="5"/>
            <w:vMerge/>
            <w:tcBorders>
              <w:left w:val="nil"/>
              <w:right w:val="nil"/>
            </w:tcBorders>
            <w:vAlign w:val="center"/>
            <w:hideMark/>
          </w:tcPr>
          <w:p w14:paraId="382AA29E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538DD5"/>
                <w:sz w:val="48"/>
                <w:szCs w:val="48"/>
              </w:rPr>
            </w:pPr>
          </w:p>
        </w:tc>
        <w:tc>
          <w:tcPr>
            <w:tcW w:w="6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D60F0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CB359" w14:textId="77777777" w:rsidR="0062296A" w:rsidRPr="00C777E3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C777E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Quote # </w:t>
            </w: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94734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[123qa5]</w:t>
            </w:r>
          </w:p>
        </w:tc>
      </w:tr>
      <w:tr w:rsidR="0062296A" w:rsidRPr="0062296A" w14:paraId="0E2E1CCD" w14:textId="77777777" w:rsidTr="003C1D81">
        <w:trPr>
          <w:trHeight w:val="432"/>
        </w:trPr>
        <w:tc>
          <w:tcPr>
            <w:tcW w:w="2493" w:type="pct"/>
            <w:gridSpan w:val="5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CDF07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6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4BAED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3F675" w14:textId="77777777" w:rsidR="0062296A" w:rsidRPr="00C777E3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C777E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Valid Date :</w:t>
            </w: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2B09C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2/3/2025</w:t>
            </w:r>
          </w:p>
        </w:tc>
      </w:tr>
      <w:tr w:rsidR="0062296A" w:rsidRPr="0062296A" w14:paraId="3C7C5518" w14:textId="77777777" w:rsidTr="003C1D81">
        <w:trPr>
          <w:trHeight w:val="2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3ACEE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DF2BC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6130F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5C432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49046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6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FB820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796A3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AE485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C572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</w:tr>
      <w:tr w:rsidR="0062296A" w:rsidRPr="0062296A" w14:paraId="1EAD1014" w14:textId="77777777" w:rsidTr="0062296A">
        <w:trPr>
          <w:trHeight w:val="432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959C8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62296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o:</w:t>
            </w:r>
          </w:p>
        </w:tc>
        <w:tc>
          <w:tcPr>
            <w:tcW w:w="25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5FBE4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538DD5"/>
                <w:sz w:val="20"/>
                <w:szCs w:val="20"/>
              </w:rPr>
            </w:pPr>
            <w:r w:rsidRPr="00C777E3">
              <w:rPr>
                <w:rFonts w:ascii="Calibri" w:eastAsia="Times New Roman" w:hAnsi="Calibri" w:cs="Calibri"/>
                <w:b/>
                <w:bCs/>
                <w:color w:val="000000" w:themeColor="text1"/>
                <w:sz w:val="20"/>
                <w:szCs w:val="20"/>
              </w:rPr>
              <w:t>[DESIGNER NAME]</w:t>
            </w:r>
          </w:p>
        </w:tc>
      </w:tr>
      <w:tr w:rsidR="0062296A" w:rsidRPr="0062296A" w14:paraId="3B4505C7" w14:textId="77777777" w:rsidTr="0062296A">
        <w:trPr>
          <w:trHeight w:val="432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9638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CUSTOMER NAME]</w:t>
            </w:r>
          </w:p>
        </w:tc>
        <w:tc>
          <w:tcPr>
            <w:tcW w:w="25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5E313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COMPANY NAME]</w:t>
            </w:r>
          </w:p>
        </w:tc>
      </w:tr>
      <w:tr w:rsidR="0062296A" w:rsidRPr="0062296A" w14:paraId="27A71AFC" w14:textId="77777777" w:rsidTr="0062296A">
        <w:trPr>
          <w:trHeight w:val="432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B6DC5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ADDRESS]</w:t>
            </w:r>
          </w:p>
        </w:tc>
        <w:tc>
          <w:tcPr>
            <w:tcW w:w="25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0D8A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ADDRESS]</w:t>
            </w:r>
          </w:p>
        </w:tc>
      </w:tr>
      <w:tr w:rsidR="0062296A" w:rsidRPr="0062296A" w14:paraId="784C31A8" w14:textId="77777777" w:rsidTr="0062296A">
        <w:trPr>
          <w:trHeight w:val="432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303B2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CITY, COUNTRY, ZIP CODE]</w:t>
            </w:r>
          </w:p>
        </w:tc>
        <w:tc>
          <w:tcPr>
            <w:tcW w:w="25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1AECF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CITY, COUNTRY, ZIP CODE]</w:t>
            </w:r>
          </w:p>
        </w:tc>
      </w:tr>
      <w:tr w:rsidR="0062296A" w:rsidRPr="0062296A" w14:paraId="5B372240" w14:textId="77777777" w:rsidTr="0062296A">
        <w:trPr>
          <w:trHeight w:val="432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A00E8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TEL NO.]</w:t>
            </w:r>
          </w:p>
        </w:tc>
        <w:tc>
          <w:tcPr>
            <w:tcW w:w="25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75F5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TEL NO.]</w:t>
            </w:r>
          </w:p>
        </w:tc>
      </w:tr>
      <w:tr w:rsidR="0062296A" w:rsidRPr="0062296A" w14:paraId="4B81F139" w14:textId="77777777" w:rsidTr="0062296A">
        <w:trPr>
          <w:trHeight w:val="432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9E0D1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EMAIL]</w:t>
            </w:r>
          </w:p>
        </w:tc>
        <w:tc>
          <w:tcPr>
            <w:tcW w:w="25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29D85" w14:textId="77777777" w:rsidR="0062296A" w:rsidRPr="0062296A" w:rsidRDefault="0062296A" w:rsidP="006229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2296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[EMAIL]</w:t>
            </w:r>
          </w:p>
        </w:tc>
      </w:tr>
      <w:tr w:rsidR="0062296A" w:rsidRPr="0062296A" w14:paraId="28C0365B" w14:textId="77777777" w:rsidTr="0062296A">
        <w:trPr>
          <w:trHeight w:val="20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005ED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</w:tr>
      <w:tr w:rsidR="0062296A" w:rsidRPr="0062296A" w14:paraId="106B8915" w14:textId="77777777" w:rsidTr="00C777E3">
        <w:trPr>
          <w:trHeight w:val="576"/>
        </w:trPr>
        <w:tc>
          <w:tcPr>
            <w:tcW w:w="500" w:type="pct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000000" w:themeFill="text1"/>
            <w:noWrap/>
            <w:vAlign w:val="center"/>
            <w:hideMark/>
          </w:tcPr>
          <w:p w14:paraId="70F2120E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62296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S.No.</w:t>
            </w:r>
          </w:p>
        </w:tc>
        <w:tc>
          <w:tcPr>
            <w:tcW w:w="2597" w:type="pct"/>
            <w:gridSpan w:val="6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00000" w:themeFill="text1"/>
            <w:noWrap/>
            <w:vAlign w:val="center"/>
            <w:hideMark/>
          </w:tcPr>
          <w:p w14:paraId="11AB8A7D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62296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Design Details</w:t>
            </w:r>
          </w:p>
        </w:tc>
        <w:tc>
          <w:tcPr>
            <w:tcW w:w="956" w:type="pct"/>
            <w:gridSpan w:val="2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00000" w:themeFill="text1"/>
            <w:noWrap/>
            <w:vAlign w:val="center"/>
            <w:hideMark/>
          </w:tcPr>
          <w:p w14:paraId="7CECAA5C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62296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Design Type</w:t>
            </w:r>
          </w:p>
        </w:tc>
        <w:tc>
          <w:tcPr>
            <w:tcW w:w="947" w:type="pct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1E507A2B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62296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Total Price</w:t>
            </w:r>
          </w:p>
        </w:tc>
      </w:tr>
      <w:tr w:rsidR="0062296A" w:rsidRPr="0062296A" w14:paraId="282C4CB2" w14:textId="77777777" w:rsidTr="002340D3">
        <w:trPr>
          <w:trHeight w:val="864"/>
        </w:trPr>
        <w:tc>
          <w:tcPr>
            <w:tcW w:w="500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876ACB8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597" w:type="pct"/>
            <w:gridSpan w:val="6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vAlign w:val="center"/>
            <w:hideMark/>
          </w:tcPr>
          <w:p w14:paraId="4BCCCA43" w14:textId="77777777" w:rsidR="0062296A" w:rsidRPr="00A9226F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262626" w:themeColor="text1" w:themeTint="D9"/>
              </w:rPr>
            </w:pPr>
            <w:r w:rsidRPr="00A9226F">
              <w:rPr>
                <w:rFonts w:ascii="Calibri" w:eastAsia="Times New Roman" w:hAnsi="Calibri" w:cs="Calibri"/>
                <w:color w:val="262626" w:themeColor="text1" w:themeTint="D9"/>
              </w:rPr>
              <w:t>Stationery Design Package Like Business Card, Letter Head, Envelope</w:t>
            </w:r>
          </w:p>
        </w:tc>
        <w:tc>
          <w:tcPr>
            <w:tcW w:w="956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0A7847C2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Stationery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436581AB" w14:textId="77777777" w:rsidR="0062296A" w:rsidRPr="0062296A" w:rsidRDefault="00D61677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62296A" w:rsidRPr="0062296A">
              <w:rPr>
                <w:rFonts w:ascii="Calibri" w:eastAsia="Times New Roman" w:hAnsi="Calibri" w:cs="Calibri"/>
                <w:color w:val="000000"/>
              </w:rPr>
              <w:t>600.00</w:t>
            </w:r>
          </w:p>
        </w:tc>
      </w:tr>
      <w:tr w:rsidR="0062296A" w:rsidRPr="0062296A" w14:paraId="70BF5090" w14:textId="77777777" w:rsidTr="002340D3">
        <w:trPr>
          <w:trHeight w:val="864"/>
        </w:trPr>
        <w:tc>
          <w:tcPr>
            <w:tcW w:w="500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6871EC2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2 </w:t>
            </w:r>
          </w:p>
        </w:tc>
        <w:tc>
          <w:tcPr>
            <w:tcW w:w="2597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vAlign w:val="center"/>
            <w:hideMark/>
          </w:tcPr>
          <w:p w14:paraId="48B3C700" w14:textId="77777777" w:rsidR="0062296A" w:rsidRPr="00A9226F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262626" w:themeColor="text1" w:themeTint="D9"/>
              </w:rPr>
            </w:pPr>
            <w:r w:rsidRPr="00A9226F">
              <w:rPr>
                <w:rFonts w:ascii="Calibri" w:eastAsia="Times New Roman" w:hAnsi="Calibri" w:cs="Calibri"/>
                <w:color w:val="262626" w:themeColor="text1" w:themeTint="D9"/>
              </w:rPr>
              <w:t>Advertising Package Include Designs For Flyer, Brochure, Poster, Calendar, Menu Etc.</w:t>
            </w:r>
          </w:p>
        </w:tc>
        <w:tc>
          <w:tcPr>
            <w:tcW w:w="956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33E632A0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  <w:r w:rsidRPr="0062296A">
              <w:rPr>
                <w:rFonts w:ascii="Calibri" w:eastAsia="Times New Roman" w:hAnsi="Calibri" w:cs="Calibri"/>
                <w:color w:val="000000"/>
              </w:rPr>
              <w:t>Advertising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213105FC" w14:textId="77777777" w:rsidR="0062296A" w:rsidRPr="0062296A" w:rsidRDefault="00D61677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62296A" w:rsidRPr="0062296A">
              <w:rPr>
                <w:rFonts w:ascii="Calibri" w:eastAsia="Times New Roman" w:hAnsi="Calibri" w:cs="Calibri"/>
                <w:color w:val="000000"/>
              </w:rPr>
              <w:t>800.00</w:t>
            </w:r>
          </w:p>
        </w:tc>
      </w:tr>
      <w:tr w:rsidR="0062296A" w:rsidRPr="0062296A" w14:paraId="5D3A3FC8" w14:textId="77777777" w:rsidTr="002340D3">
        <w:trPr>
          <w:trHeight w:val="864"/>
        </w:trPr>
        <w:tc>
          <w:tcPr>
            <w:tcW w:w="500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82911B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 3</w:t>
            </w:r>
          </w:p>
        </w:tc>
        <w:tc>
          <w:tcPr>
            <w:tcW w:w="2597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05AF20" w14:textId="77777777" w:rsidR="0062296A" w:rsidRPr="00A9226F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262626" w:themeColor="text1" w:themeTint="D9"/>
              </w:rPr>
            </w:pPr>
            <w:r w:rsidRPr="00A9226F">
              <w:rPr>
                <w:rFonts w:ascii="Calibri" w:eastAsia="Times New Roman" w:hAnsi="Calibri" w:cs="Calibri"/>
                <w:color w:val="262626" w:themeColor="text1" w:themeTint="D9"/>
              </w:rPr>
              <w:t>Website Per Page</w:t>
            </w:r>
          </w:p>
        </w:tc>
        <w:tc>
          <w:tcPr>
            <w:tcW w:w="956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171C0AE9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Web Design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29DB4D89" w14:textId="77777777" w:rsidR="0062296A" w:rsidRPr="0062296A" w:rsidRDefault="00D61677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62296A" w:rsidRPr="0062296A"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</w:tr>
      <w:tr w:rsidR="0062296A" w:rsidRPr="0062296A" w14:paraId="79F2D6EB" w14:textId="77777777" w:rsidTr="002340D3">
        <w:trPr>
          <w:trHeight w:val="864"/>
        </w:trPr>
        <w:tc>
          <w:tcPr>
            <w:tcW w:w="500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EADD2A5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 4</w:t>
            </w:r>
          </w:p>
        </w:tc>
        <w:tc>
          <w:tcPr>
            <w:tcW w:w="2597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D76C881" w14:textId="77777777" w:rsidR="0062296A" w:rsidRPr="00A9226F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262626" w:themeColor="text1" w:themeTint="D9"/>
              </w:rPr>
            </w:pPr>
            <w:r w:rsidRPr="00A9226F">
              <w:rPr>
                <w:rFonts w:ascii="Calibri" w:eastAsia="Times New Roman" w:hAnsi="Calibri" w:cs="Calibri"/>
                <w:color w:val="262626" w:themeColor="text1" w:themeTint="D9"/>
              </w:rPr>
              <w:t>Contact Form</w:t>
            </w:r>
          </w:p>
        </w:tc>
        <w:tc>
          <w:tcPr>
            <w:tcW w:w="956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20F6B80F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Web Design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33FFDDF5" w14:textId="77777777" w:rsidR="0062296A" w:rsidRPr="0062296A" w:rsidRDefault="00D61677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62296A" w:rsidRPr="0062296A">
              <w:rPr>
                <w:rFonts w:ascii="Calibri" w:eastAsia="Times New Roman" w:hAnsi="Calibri" w:cs="Calibri"/>
                <w:color w:val="000000"/>
              </w:rPr>
              <w:t>180.00</w:t>
            </w:r>
          </w:p>
        </w:tc>
      </w:tr>
      <w:tr w:rsidR="0062296A" w:rsidRPr="0062296A" w14:paraId="6DF8CAB7" w14:textId="77777777" w:rsidTr="002340D3">
        <w:trPr>
          <w:trHeight w:val="864"/>
        </w:trPr>
        <w:tc>
          <w:tcPr>
            <w:tcW w:w="500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42BEA2E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5 </w:t>
            </w:r>
          </w:p>
        </w:tc>
        <w:tc>
          <w:tcPr>
            <w:tcW w:w="2597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C3EDCE" w14:textId="77777777" w:rsidR="0062296A" w:rsidRPr="00A9226F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262626" w:themeColor="text1" w:themeTint="D9"/>
              </w:rPr>
            </w:pPr>
            <w:r w:rsidRPr="00A9226F">
              <w:rPr>
                <w:rFonts w:ascii="Calibri" w:eastAsia="Times New Roman" w:hAnsi="Calibri" w:cs="Calibri"/>
                <w:color w:val="262626" w:themeColor="text1" w:themeTint="D9"/>
              </w:rPr>
              <w:t>Website Maintenance</w:t>
            </w:r>
          </w:p>
        </w:tc>
        <w:tc>
          <w:tcPr>
            <w:tcW w:w="956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1E86E4DC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Web Design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38068A6A" w14:textId="77777777" w:rsidR="0062296A" w:rsidRPr="0062296A" w:rsidRDefault="00D61677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62296A" w:rsidRPr="0062296A"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</w:tr>
      <w:tr w:rsidR="0062296A" w:rsidRPr="0062296A" w14:paraId="7F2719F3" w14:textId="77777777" w:rsidTr="002340D3">
        <w:trPr>
          <w:trHeight w:val="864"/>
        </w:trPr>
        <w:tc>
          <w:tcPr>
            <w:tcW w:w="500" w:type="pct"/>
            <w:tcBorders>
              <w:top w:val="single" w:sz="4" w:space="0" w:color="D9D9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C85AFE2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6 </w:t>
            </w:r>
          </w:p>
        </w:tc>
        <w:tc>
          <w:tcPr>
            <w:tcW w:w="2597" w:type="pct"/>
            <w:gridSpan w:val="6"/>
            <w:tcBorders>
              <w:top w:val="single" w:sz="4" w:space="0" w:color="D9D9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2FB97666" w14:textId="77777777" w:rsidR="0062296A" w:rsidRPr="00A9226F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262626" w:themeColor="text1" w:themeTint="D9"/>
              </w:rPr>
            </w:pPr>
            <w:r w:rsidRPr="00A9226F">
              <w:rPr>
                <w:rFonts w:ascii="Calibri" w:eastAsia="Times New Roman" w:hAnsi="Calibri" w:cs="Calibri"/>
                <w:color w:val="262626" w:themeColor="text1" w:themeTint="D9"/>
              </w:rPr>
              <w:t>Promotional Designs Like Book Cover, T Shirt, CD&amp; Sticker</w:t>
            </w:r>
          </w:p>
        </w:tc>
        <w:tc>
          <w:tcPr>
            <w:tcW w:w="956" w:type="pct"/>
            <w:gridSpan w:val="2"/>
            <w:tcBorders>
              <w:top w:val="single" w:sz="4" w:space="0" w:color="D9D9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BFBFB"/>
            <w:noWrap/>
            <w:vAlign w:val="center"/>
            <w:hideMark/>
          </w:tcPr>
          <w:p w14:paraId="79000649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Promotional</w:t>
            </w:r>
          </w:p>
        </w:tc>
        <w:tc>
          <w:tcPr>
            <w:tcW w:w="947" w:type="pct"/>
            <w:tcBorders>
              <w:top w:val="single" w:sz="4" w:space="0" w:color="D9D9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BFBFB"/>
            <w:noWrap/>
            <w:vAlign w:val="center"/>
            <w:hideMark/>
          </w:tcPr>
          <w:p w14:paraId="10FE198E" w14:textId="77777777" w:rsidR="0062296A" w:rsidRPr="0062296A" w:rsidRDefault="00D61677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62296A" w:rsidRPr="0062296A">
              <w:rPr>
                <w:rFonts w:ascii="Calibri" w:eastAsia="Times New Roman" w:hAnsi="Calibri" w:cs="Calibri"/>
                <w:color w:val="000000"/>
              </w:rPr>
              <w:t>800.00</w:t>
            </w:r>
          </w:p>
        </w:tc>
      </w:tr>
      <w:tr w:rsidR="0062296A" w:rsidRPr="0062296A" w14:paraId="782ABC3F" w14:textId="77777777" w:rsidTr="002340D3">
        <w:trPr>
          <w:trHeight w:val="691"/>
        </w:trPr>
        <w:tc>
          <w:tcPr>
            <w:tcW w:w="3097" w:type="pct"/>
            <w:gridSpan w:val="7"/>
            <w:tcBorders>
              <w:top w:val="single" w:sz="4" w:space="0" w:color="D9D9D9" w:themeColor="background1" w:themeShade="D9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B766A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56" w:type="pct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BFBFB"/>
            <w:noWrap/>
            <w:vAlign w:val="center"/>
            <w:hideMark/>
          </w:tcPr>
          <w:p w14:paraId="2A9A9328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 w:rsidRPr="0062296A">
              <w:rPr>
                <w:rFonts w:ascii="Calibri" w:eastAsia="Times New Roman" w:hAnsi="Calibri" w:cs="Calibri"/>
                <w:b/>
                <w:bCs/>
                <w:color w:val="262626"/>
              </w:rPr>
              <w:t>Subtotal</w:t>
            </w:r>
          </w:p>
        </w:tc>
        <w:tc>
          <w:tcPr>
            <w:tcW w:w="947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BFBFB"/>
            <w:noWrap/>
            <w:vAlign w:val="center"/>
            <w:hideMark/>
          </w:tcPr>
          <w:p w14:paraId="070C266C" w14:textId="77777777" w:rsidR="0062296A" w:rsidRPr="0062296A" w:rsidRDefault="00D61677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Rs.</w:t>
            </w:r>
            <w:r w:rsidR="0062296A" w:rsidRPr="0062296A">
              <w:rPr>
                <w:rFonts w:ascii="Calibri" w:eastAsia="Times New Roman" w:hAnsi="Calibri" w:cs="Calibri"/>
                <w:b/>
                <w:bCs/>
                <w:color w:val="262626"/>
              </w:rPr>
              <w:t>2,580.00</w:t>
            </w:r>
          </w:p>
        </w:tc>
      </w:tr>
      <w:tr w:rsidR="0062296A" w:rsidRPr="0062296A" w14:paraId="55289596" w14:textId="77777777" w:rsidTr="002340D3">
        <w:trPr>
          <w:trHeight w:val="691"/>
        </w:trPr>
        <w:tc>
          <w:tcPr>
            <w:tcW w:w="1995" w:type="pct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B3E0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55CEF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04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B1E62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56" w:type="pct"/>
            <w:gridSpan w:val="2"/>
            <w:tcBorders>
              <w:left w:val="nil"/>
              <w:bottom w:val="single" w:sz="4" w:space="0" w:color="D9D9D9" w:themeColor="background1" w:themeShade="D9"/>
            </w:tcBorders>
            <w:shd w:val="clear" w:color="auto" w:fill="FBFBFB"/>
            <w:noWrap/>
            <w:vAlign w:val="center"/>
            <w:hideMark/>
          </w:tcPr>
          <w:p w14:paraId="66C95C42" w14:textId="77777777" w:rsidR="0062296A" w:rsidRPr="0062296A" w:rsidRDefault="00D61677" w:rsidP="00D616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GST</w:t>
            </w:r>
            <w:r w:rsidR="0062296A" w:rsidRPr="0062296A">
              <w:rPr>
                <w:rFonts w:ascii="Calibri" w:eastAsia="Times New Roman" w:hAnsi="Calibri" w:cs="Calibri"/>
                <w:b/>
                <w:bCs/>
                <w:color w:val="262626"/>
              </w:rPr>
              <w:t xml:space="preserve"> @ </w:t>
            </w: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18</w:t>
            </w:r>
            <w:r w:rsidR="0062296A" w:rsidRPr="0062296A">
              <w:rPr>
                <w:rFonts w:ascii="Calibri" w:eastAsia="Times New Roman" w:hAnsi="Calibri" w:cs="Calibri"/>
                <w:b/>
                <w:bCs/>
                <w:color w:val="262626"/>
              </w:rPr>
              <w:t xml:space="preserve"> %:</w:t>
            </w:r>
          </w:p>
        </w:tc>
        <w:tc>
          <w:tcPr>
            <w:tcW w:w="947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shd w:val="clear" w:color="auto" w:fill="FBFBFB"/>
            <w:noWrap/>
            <w:vAlign w:val="center"/>
            <w:hideMark/>
          </w:tcPr>
          <w:p w14:paraId="55E534D4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 w:rsidRPr="0062296A">
              <w:rPr>
                <w:rFonts w:ascii="Calibri" w:eastAsia="Times New Roman" w:hAnsi="Calibri" w:cs="Calibri"/>
                <w:b/>
                <w:bCs/>
                <w:color w:val="262626"/>
              </w:rPr>
              <w:t>12900%</w:t>
            </w:r>
          </w:p>
        </w:tc>
      </w:tr>
      <w:tr w:rsidR="003C1D81" w:rsidRPr="0062296A" w14:paraId="1927461F" w14:textId="77777777" w:rsidTr="00C777E3">
        <w:trPr>
          <w:trHeight w:val="288"/>
        </w:trPr>
        <w:tc>
          <w:tcPr>
            <w:tcW w:w="19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F7CE7" w14:textId="77777777" w:rsidR="003C1D81" w:rsidRPr="0062296A" w:rsidRDefault="003C1D81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If you accept this Quotation,</w:t>
            </w:r>
          </w:p>
        </w:tc>
        <w:tc>
          <w:tcPr>
            <w:tcW w:w="498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627D" w14:textId="77777777" w:rsidR="003C1D81" w:rsidRPr="0062296A" w:rsidRDefault="003C1D81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604" w:type="pct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3491" w14:textId="77777777" w:rsidR="003C1D81" w:rsidRPr="0062296A" w:rsidRDefault="003C1D81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56" w:type="pct"/>
            <w:gridSpan w:val="2"/>
            <w:vMerge w:val="restart"/>
            <w:tcBorders>
              <w:top w:val="single" w:sz="4" w:space="0" w:color="D9D9D9" w:themeColor="background1" w:themeShade="D9"/>
              <w:left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3CFF92BD" w14:textId="77777777" w:rsidR="003C1D81" w:rsidRPr="0062296A" w:rsidRDefault="003C1D81" w:rsidP="006229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62296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Grand Total</w:t>
            </w:r>
          </w:p>
        </w:tc>
        <w:tc>
          <w:tcPr>
            <w:tcW w:w="947" w:type="pct"/>
            <w:vMerge w:val="restart"/>
            <w:tcBorders>
              <w:top w:val="single" w:sz="4" w:space="0" w:color="D9D9D9" w:themeColor="background1" w:themeShade="D9"/>
              <w:left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33AD4470" w14:textId="77777777" w:rsidR="003C1D81" w:rsidRPr="0062296A" w:rsidRDefault="00D61677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Rs.</w:t>
            </w:r>
            <w:r w:rsidR="003C1D81" w:rsidRPr="0062296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2,709.00</w:t>
            </w:r>
          </w:p>
        </w:tc>
      </w:tr>
      <w:tr w:rsidR="003C1D81" w:rsidRPr="0062296A" w14:paraId="42A1337E" w14:textId="77777777" w:rsidTr="00C777E3">
        <w:trPr>
          <w:trHeight w:val="372"/>
        </w:trPr>
        <w:tc>
          <w:tcPr>
            <w:tcW w:w="19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B9C70A" w14:textId="77777777" w:rsidR="003C1D81" w:rsidRPr="0062296A" w:rsidRDefault="003C1D81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8" w:type="pct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1591D0" w14:textId="77777777" w:rsidR="003C1D81" w:rsidRPr="0062296A" w:rsidRDefault="003C1D81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604" w:type="pct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87C7D4" w14:textId="77777777" w:rsidR="003C1D81" w:rsidRPr="0062296A" w:rsidRDefault="003C1D81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56" w:type="pct"/>
            <w:gridSpan w:val="2"/>
            <w:vMerge/>
            <w:tcBorders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noWrap/>
            <w:vAlign w:val="center"/>
          </w:tcPr>
          <w:p w14:paraId="0E0A062E" w14:textId="77777777" w:rsidR="003C1D81" w:rsidRPr="0062296A" w:rsidRDefault="003C1D81" w:rsidP="006229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947" w:type="pct"/>
            <w:vMerge/>
            <w:tcBorders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noWrap/>
            <w:vAlign w:val="center"/>
          </w:tcPr>
          <w:p w14:paraId="319BD759" w14:textId="77777777" w:rsidR="003C1D81" w:rsidRPr="0062296A" w:rsidRDefault="003C1D81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</w:p>
        </w:tc>
      </w:tr>
      <w:tr w:rsidR="0062296A" w:rsidRPr="0062296A" w14:paraId="12047851" w14:textId="77777777" w:rsidTr="003C1D81">
        <w:trPr>
          <w:trHeight w:val="402"/>
        </w:trPr>
        <w:tc>
          <w:tcPr>
            <w:tcW w:w="1995" w:type="pct"/>
            <w:gridSpan w:val="4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3D415186" w14:textId="77777777" w:rsidR="0062296A" w:rsidRPr="0062296A" w:rsidRDefault="0062296A" w:rsidP="006229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158F9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6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F1363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78904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0464D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5EEBB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</w:tr>
      <w:tr w:rsidR="0062296A" w:rsidRPr="0062296A" w14:paraId="6EFDB632" w14:textId="77777777" w:rsidTr="003C1D81">
        <w:trPr>
          <w:trHeight w:val="402"/>
        </w:trPr>
        <w:tc>
          <w:tcPr>
            <w:tcW w:w="19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882FB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2296A">
              <w:rPr>
                <w:rFonts w:ascii="Calibri" w:eastAsia="Times New Roman" w:hAnsi="Calibri" w:cs="Calibri"/>
                <w:color w:val="000000"/>
              </w:rPr>
              <w:t>Please Sign here and return it: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5C2EF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05F0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4D474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7412E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C4FC9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</w:tr>
      <w:tr w:rsidR="0062296A" w:rsidRPr="0062296A" w14:paraId="59574931" w14:textId="77777777" w:rsidTr="003C1D81">
        <w:trPr>
          <w:trHeight w:val="24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396D3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DD77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5FCA4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9F452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ED857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6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E4052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64E7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C6F7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2AB6C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</w:tr>
      <w:tr w:rsidR="0062296A" w:rsidRPr="0062296A" w14:paraId="6A4CFCF9" w14:textId="77777777" w:rsidTr="003C1D81">
        <w:trPr>
          <w:trHeight w:val="24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B97E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BBE55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1BF7C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D495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3E7C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6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4D32B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5F455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B474E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B60CA" w14:textId="77777777" w:rsidR="0062296A" w:rsidRPr="0062296A" w:rsidRDefault="0062296A" w:rsidP="0062296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</w:tr>
    </w:tbl>
    <w:p w14:paraId="2691C343" w14:textId="77777777" w:rsidR="006F4587" w:rsidRPr="0062296A" w:rsidRDefault="00C777E3" w:rsidP="0062296A">
      <w:pPr>
        <w:spacing w:after="0" w:line="276" w:lineRule="auto"/>
        <w:rPr>
          <w:sz w:val="24"/>
        </w:rPr>
      </w:pPr>
    </w:p>
    <w:sectPr w:rsidR="006F4587" w:rsidRPr="0062296A" w:rsidSect="0062296A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LEwNjExNzIzsLBU0lEKTi0uzszPAykwqgUAvLrY1iwAAAA="/>
  </w:docVars>
  <w:rsids>
    <w:rsidRoot w:val="00665E25"/>
    <w:rsid w:val="002340D3"/>
    <w:rsid w:val="0036748E"/>
    <w:rsid w:val="003C1D81"/>
    <w:rsid w:val="004555CC"/>
    <w:rsid w:val="0062296A"/>
    <w:rsid w:val="00665E25"/>
    <w:rsid w:val="007A346B"/>
    <w:rsid w:val="007D705C"/>
    <w:rsid w:val="00A9226F"/>
    <w:rsid w:val="00C777E3"/>
    <w:rsid w:val="00D61677"/>
    <w:rsid w:val="00E97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4C02E"/>
  <w15:chartTrackingRefBased/>
  <w15:docId w15:val="{C0EE8809-9DDA-4696-B668-4F0109C8C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9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5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10</cp:revision>
  <dcterms:created xsi:type="dcterms:W3CDTF">2019-05-03T08:06:00Z</dcterms:created>
  <dcterms:modified xsi:type="dcterms:W3CDTF">2020-03-24T08:59:00Z</dcterms:modified>
</cp:coreProperties>
</file>